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A04197" w14:textId="0255F5F3" w:rsidR="00292919" w:rsidRPr="00652CD4" w:rsidRDefault="00292919" w:rsidP="00292919">
      <w:r w:rsidRPr="00652CD4">
        <w:t>Covid.article.edelman.mz</w:t>
      </w:r>
    </w:p>
    <w:p w14:paraId="36C92C8A" w14:textId="3316533E" w:rsidR="00292919" w:rsidRPr="00652CD4" w:rsidRDefault="00292919" w:rsidP="00292919">
      <w:r w:rsidRPr="00652CD4">
        <w:t xml:space="preserve">/covid and </w:t>
      </w:r>
      <w:r w:rsidR="00D245C7" w:rsidRPr="00652CD4">
        <w:t>CoolSculpting</w:t>
      </w:r>
    </w:p>
    <w:p w14:paraId="7F4C86BC" w14:textId="2F090133" w:rsidR="00292919" w:rsidRPr="00652CD4" w:rsidRDefault="00292919" w:rsidP="00292919">
      <w:r w:rsidRPr="00652CD4">
        <w:t>Kw: covid</w:t>
      </w:r>
    </w:p>
    <w:p w14:paraId="077FDFDE" w14:textId="03642D6A" w:rsidR="00292919" w:rsidRPr="00652CD4" w:rsidRDefault="00292919" w:rsidP="00292919">
      <w:r w:rsidRPr="00652CD4">
        <w:t>META: After the CoVid crisis, lose the fat you packed on during social distancing with CoolSculpting. Make up for lost time at the gym with Emsculpt.</w:t>
      </w:r>
    </w:p>
    <w:p w14:paraId="352EF7D3" w14:textId="247919DE" w:rsidR="00292919" w:rsidRPr="00652CD4" w:rsidRDefault="00292919" w:rsidP="00292919">
      <w:r w:rsidRPr="00652CD4">
        <w:t>Restoring your physique after the CoVid Crisis</w:t>
      </w:r>
    </w:p>
    <w:p w14:paraId="3227CABE" w14:textId="4385A0C7" w:rsidR="00292919" w:rsidRPr="00652CD4" w:rsidRDefault="00292919" w:rsidP="00292919">
      <w:r w:rsidRPr="00652CD4">
        <w:t xml:space="preserve">During the CoVid crisis many things are uncertain. One thing that is becoming clear however, when stuck at home, Americans like eat. A lot. We stress eat. We mindlessly eat. We eat because were bored. Some of </w:t>
      </w:r>
      <w:r w:rsidR="00201A6D">
        <w:t xml:space="preserve">us </w:t>
      </w:r>
      <w:r w:rsidRPr="00652CD4">
        <w:t xml:space="preserve">also drink. No wonder many men and women are packing on the pounds as they socially isolate themselves at home. </w:t>
      </w:r>
    </w:p>
    <w:p w14:paraId="338A77C5" w14:textId="0C66965E" w:rsidR="00292919" w:rsidRPr="00652CD4" w:rsidRDefault="00292919" w:rsidP="00292919">
      <w:r w:rsidRPr="00652CD4">
        <w:t>Gym closures across the country don’t help the problem. Fortunately, when everything settles down, there will be an easy and effective solution for getting our physiques back: Body contouring.</w:t>
      </w:r>
    </w:p>
    <w:p w14:paraId="60E68136" w14:textId="524C587D" w:rsidR="00292919" w:rsidRPr="00652CD4" w:rsidRDefault="00292919" w:rsidP="00292919">
      <w:r w:rsidRPr="00652CD4">
        <w:t>FAT REDUCTION TREATMENTS</w:t>
      </w:r>
    </w:p>
    <w:p w14:paraId="05F7E5B0" w14:textId="4FB505AB" w:rsidR="00292919" w:rsidRPr="00652CD4" w:rsidRDefault="00292919" w:rsidP="00292919">
      <w:r w:rsidRPr="00652CD4">
        <w:t xml:space="preserve">Non-invasive fat reduction treatments eliminate fat cells without surgery. These treatments destroy the fat cells and then let the body's lymphatic system collect and process the cells out of the body as it does with other metabolic waste. </w:t>
      </w:r>
    </w:p>
    <w:p w14:paraId="12334816" w14:textId="7FE6FBD6" w:rsidR="00292919" w:rsidRPr="00652CD4" w:rsidRDefault="00292919" w:rsidP="00292919">
      <w:r w:rsidRPr="009E5293">
        <w:rPr>
          <w:u w:val="single"/>
        </w:rPr>
        <w:t>CoolSculpting</w:t>
      </w:r>
      <w:r w:rsidRPr="00652CD4">
        <w:t xml:space="preserve"> is the most popular non-surgical fat reduction treatment in the world. It eliminates fat cells by </w:t>
      </w:r>
      <w:r w:rsidRPr="009E5293">
        <w:rPr>
          <w:u w:val="single"/>
        </w:rPr>
        <w:t>freezing the fat cells to death</w:t>
      </w:r>
      <w:r w:rsidRPr="00652CD4">
        <w:t>. "Fat is susceptible to temperatures that the skin can easily tolerate," says</w:t>
      </w:r>
      <w:r w:rsidRPr="00652CD4">
        <w:t xml:space="preserve"> Dr. Julia Edelman of </w:t>
      </w:r>
      <w:r w:rsidRPr="00652CD4">
        <w:t>New England Center for Body Sculpting</w:t>
      </w:r>
      <w:r w:rsidRPr="00652CD4">
        <w:t>.</w:t>
      </w:r>
      <w:r w:rsidRPr="00652CD4">
        <w:t xml:space="preserve">  When exposed to controlled cooling, "the membrane of the fat cell becomes rigid and then ruptures." The fat cell cannot store fat any longer and is useless to the body</w:t>
      </w:r>
      <w:r w:rsidRPr="00652CD4">
        <w:t>,” explains Dr. Edelman</w:t>
      </w:r>
      <w:r w:rsidRPr="00652CD4">
        <w:t xml:space="preserve">. </w:t>
      </w:r>
      <w:r w:rsidRPr="00652CD4">
        <w:t xml:space="preserve">This process is known as </w:t>
      </w:r>
      <w:r w:rsidRPr="00422D9B">
        <w:t>cryolipolysis.</w:t>
      </w:r>
    </w:p>
    <w:p w14:paraId="08A03C3C" w14:textId="33FB8124" w:rsidR="00292919" w:rsidRPr="009E5293" w:rsidRDefault="00292919" w:rsidP="00292919">
      <w:pPr>
        <w:jc w:val="right"/>
        <w:rPr>
          <w:u w:val="single"/>
        </w:rPr>
      </w:pPr>
      <w:r w:rsidRPr="009E5293">
        <w:rPr>
          <w:u w:val="single"/>
        </w:rPr>
        <w:t>See real patient results &gt;&gt;</w:t>
      </w:r>
    </w:p>
    <w:p w14:paraId="52960A02" w14:textId="1F1B34A0" w:rsidR="00292919" w:rsidRPr="00652CD4" w:rsidRDefault="00292919" w:rsidP="00292919">
      <w:r w:rsidRPr="00652CD4">
        <w:t>WHY FREEZE YOUR FAT AFTER THE COVID CRISIS?</w:t>
      </w:r>
    </w:p>
    <w:p w14:paraId="71BEAC33" w14:textId="1D42735C" w:rsidR="00292919" w:rsidRPr="00652CD4" w:rsidRDefault="00292919" w:rsidP="00292919">
      <w:pPr>
        <w:pStyle w:val="ListParagraph"/>
        <w:numPr>
          <w:ilvl w:val="0"/>
          <w:numId w:val="1"/>
        </w:numPr>
      </w:pPr>
      <w:r w:rsidRPr="00652CD4">
        <w:t>Easy, 35-minute treatments</w:t>
      </w:r>
    </w:p>
    <w:p w14:paraId="195047B9" w14:textId="0FDA9A5E" w:rsidR="00292919" w:rsidRPr="00652CD4" w:rsidRDefault="00292919" w:rsidP="00292919">
      <w:pPr>
        <w:pStyle w:val="ListParagraph"/>
        <w:numPr>
          <w:ilvl w:val="0"/>
          <w:numId w:val="1"/>
        </w:numPr>
      </w:pPr>
      <w:r w:rsidRPr="00652CD4">
        <w:t>FDA cleared + scientifically proven</w:t>
      </w:r>
    </w:p>
    <w:p w14:paraId="5060B448" w14:textId="6BDCBAB7" w:rsidR="00292919" w:rsidRPr="00652CD4" w:rsidRDefault="00292919" w:rsidP="00292919">
      <w:pPr>
        <w:pStyle w:val="ListParagraph"/>
        <w:numPr>
          <w:ilvl w:val="0"/>
          <w:numId w:val="1"/>
        </w:numPr>
      </w:pPr>
      <w:r w:rsidRPr="00652CD4">
        <w:t>Reduce 25% of fat with one treatment 1</w:t>
      </w:r>
    </w:p>
    <w:p w14:paraId="0DF3F8FE" w14:textId="39F20C3E" w:rsidR="00292919" w:rsidRPr="00652CD4" w:rsidRDefault="00292919" w:rsidP="00292919">
      <w:pPr>
        <w:pStyle w:val="ListParagraph"/>
        <w:numPr>
          <w:ilvl w:val="0"/>
          <w:numId w:val="1"/>
        </w:numPr>
      </w:pPr>
      <w:r w:rsidRPr="00652CD4">
        <w:t>Non-surgical alternative to liposuction</w:t>
      </w:r>
    </w:p>
    <w:p w14:paraId="7629B665" w14:textId="142F6383" w:rsidR="00292919" w:rsidRPr="00652CD4" w:rsidRDefault="00292919" w:rsidP="00292919">
      <w:pPr>
        <w:pStyle w:val="ListParagraph"/>
        <w:numPr>
          <w:ilvl w:val="0"/>
          <w:numId w:val="1"/>
        </w:numPr>
      </w:pPr>
      <w:r w:rsidRPr="00652CD4">
        <w:t>Long lasting results</w:t>
      </w:r>
    </w:p>
    <w:p w14:paraId="79096384" w14:textId="68CF928E" w:rsidR="00292919" w:rsidRPr="00652CD4" w:rsidRDefault="00292919" w:rsidP="00292919">
      <w:pPr>
        <w:pStyle w:val="ListParagraph"/>
        <w:numPr>
          <w:ilvl w:val="0"/>
          <w:numId w:val="1"/>
        </w:numPr>
      </w:pPr>
      <w:r w:rsidRPr="00652CD4">
        <w:t>Natural looking fat reduction</w:t>
      </w:r>
    </w:p>
    <w:p w14:paraId="7E365335" w14:textId="6424A0F5" w:rsidR="00292919" w:rsidRPr="00652CD4" w:rsidRDefault="00292919" w:rsidP="00292919">
      <w:pPr>
        <w:pStyle w:val="ListParagraph"/>
        <w:numPr>
          <w:ilvl w:val="0"/>
          <w:numId w:val="1"/>
        </w:numPr>
      </w:pPr>
      <w:r w:rsidRPr="00652CD4">
        <w:t>Little to no downtime</w:t>
      </w:r>
    </w:p>
    <w:p w14:paraId="6C3FBF4D" w14:textId="0CD20DB5" w:rsidR="00292919" w:rsidRPr="00652CD4" w:rsidRDefault="00292919" w:rsidP="00292919">
      <w:r w:rsidRPr="00652CD4">
        <w:t>EMSCULPT | BUILD, STRENGTHEN, AND TONE YOUR PHYSIQUE</w:t>
      </w:r>
    </w:p>
    <w:p w14:paraId="71648209" w14:textId="281D524D" w:rsidR="00292919" w:rsidRPr="00652CD4" w:rsidRDefault="00292919" w:rsidP="00292919">
      <w:r w:rsidRPr="00652CD4">
        <w:t xml:space="preserve">Gyms are shuttered during social distancing. This makes it harder to maintain our physiques. Fortunately, advances in non-invasive body contouring bring us </w:t>
      </w:r>
      <w:r w:rsidRPr="00665716">
        <w:rPr>
          <w:u w:val="single"/>
        </w:rPr>
        <w:t>Emsculpt</w:t>
      </w:r>
      <w:r w:rsidRPr="00652CD4">
        <w:t xml:space="preserve"> right in time. This new body contouring treatment stimulates muscle contractions to build, strengthen and tone our physiques. </w:t>
      </w:r>
    </w:p>
    <w:p w14:paraId="07EB2EDD" w14:textId="5C9254FF" w:rsidR="00292919" w:rsidRPr="00652CD4" w:rsidRDefault="00292919" w:rsidP="00292919">
      <w:r w:rsidRPr="00652CD4">
        <w:t xml:space="preserve">Dr. Edelman explains “a 30-minute </w:t>
      </w:r>
      <w:r w:rsidR="00665716">
        <w:t xml:space="preserve">Emsculpt </w:t>
      </w:r>
      <w:r w:rsidRPr="00652CD4">
        <w:t xml:space="preserve">treatment induces 20,000 powerful muscle contractions.” That is like performing 20,000 crunches at the gym. </w:t>
      </w:r>
    </w:p>
    <w:p w14:paraId="4518B9BA" w14:textId="3708EAB1" w:rsidR="00292919" w:rsidRPr="00652CD4" w:rsidRDefault="00292919" w:rsidP="00292919">
      <w:r w:rsidRPr="00652CD4">
        <w:lastRenderedPageBreak/>
        <w:t>WHY EMSCULPT YOUR MUSCLES AFTER THE COVID CRISIS</w:t>
      </w:r>
    </w:p>
    <w:p w14:paraId="6C204F7B" w14:textId="65B81D80" w:rsidR="00292919" w:rsidRPr="00652CD4" w:rsidRDefault="00292919" w:rsidP="00665716">
      <w:pPr>
        <w:pStyle w:val="ListParagraph"/>
        <w:numPr>
          <w:ilvl w:val="0"/>
          <w:numId w:val="2"/>
        </w:numPr>
      </w:pPr>
      <w:r w:rsidRPr="00652CD4">
        <w:t>Painless, 30-minute treatments</w:t>
      </w:r>
    </w:p>
    <w:p w14:paraId="635091A3" w14:textId="4159BB8E" w:rsidR="00292919" w:rsidRPr="00652CD4" w:rsidRDefault="00292919" w:rsidP="00665716">
      <w:pPr>
        <w:pStyle w:val="ListParagraph"/>
        <w:numPr>
          <w:ilvl w:val="0"/>
          <w:numId w:val="2"/>
        </w:numPr>
      </w:pPr>
      <w:r w:rsidRPr="00652CD4">
        <w:t>Non-invasive and no downtime</w:t>
      </w:r>
    </w:p>
    <w:p w14:paraId="2A7D02DD" w14:textId="2EDE98C7" w:rsidR="00292919" w:rsidRPr="00652CD4" w:rsidRDefault="00292919" w:rsidP="00665716">
      <w:pPr>
        <w:pStyle w:val="ListParagraph"/>
        <w:numPr>
          <w:ilvl w:val="0"/>
          <w:numId w:val="2"/>
        </w:numPr>
      </w:pPr>
      <w:r w:rsidRPr="00652CD4">
        <w:t>Stimulate 20,000 contractions in one treatment</w:t>
      </w:r>
    </w:p>
    <w:p w14:paraId="2C97DF57" w14:textId="373B61C7" w:rsidR="00292919" w:rsidRPr="00652CD4" w:rsidRDefault="00292919" w:rsidP="00665716">
      <w:pPr>
        <w:pStyle w:val="ListParagraph"/>
        <w:numPr>
          <w:ilvl w:val="0"/>
          <w:numId w:val="2"/>
        </w:numPr>
      </w:pPr>
      <w:r w:rsidRPr="00652CD4">
        <w:t>Natural looking results</w:t>
      </w:r>
    </w:p>
    <w:p w14:paraId="7C22EF1F" w14:textId="7FE155A7" w:rsidR="00292919" w:rsidRPr="00652CD4" w:rsidRDefault="00292919" w:rsidP="00665716">
      <w:pPr>
        <w:pStyle w:val="ListParagraph"/>
        <w:numPr>
          <w:ilvl w:val="0"/>
          <w:numId w:val="2"/>
        </w:numPr>
      </w:pPr>
      <w:r w:rsidRPr="00652CD4">
        <w:t>FDA cleared and scientifically proven</w:t>
      </w:r>
    </w:p>
    <w:p w14:paraId="029FD764" w14:textId="73063193" w:rsidR="00292919" w:rsidRPr="00652CD4" w:rsidRDefault="00292919" w:rsidP="00665716">
      <w:pPr>
        <w:pStyle w:val="ListParagraph"/>
        <w:numPr>
          <w:ilvl w:val="0"/>
          <w:numId w:val="2"/>
        </w:numPr>
      </w:pPr>
      <w:r w:rsidRPr="00652CD4">
        <w:t>Strengthen your core</w:t>
      </w:r>
    </w:p>
    <w:p w14:paraId="4FA8CEFD" w14:textId="316B25F9" w:rsidR="00292919" w:rsidRPr="00593049" w:rsidRDefault="00292919" w:rsidP="00665716">
      <w:pPr>
        <w:pStyle w:val="ListParagraph"/>
        <w:numPr>
          <w:ilvl w:val="0"/>
          <w:numId w:val="2"/>
        </w:numPr>
        <w:rPr>
          <w:u w:val="single"/>
        </w:rPr>
      </w:pPr>
      <w:r w:rsidRPr="00593049">
        <w:rPr>
          <w:u w:val="single"/>
        </w:rPr>
        <w:t>Chisel your abs</w:t>
      </w:r>
    </w:p>
    <w:p w14:paraId="769C8663" w14:textId="66C0E1F7" w:rsidR="00292919" w:rsidRPr="00652CD4" w:rsidRDefault="00292919" w:rsidP="00665716">
      <w:pPr>
        <w:pStyle w:val="ListParagraph"/>
        <w:numPr>
          <w:ilvl w:val="0"/>
          <w:numId w:val="2"/>
        </w:numPr>
      </w:pPr>
      <w:r w:rsidRPr="00652CD4">
        <w:t>Tone your thighs</w:t>
      </w:r>
    </w:p>
    <w:p w14:paraId="10A9BED7" w14:textId="3F6A5B84" w:rsidR="00292919" w:rsidRPr="00652CD4" w:rsidRDefault="00292919" w:rsidP="00665716">
      <w:pPr>
        <w:pStyle w:val="ListParagraph"/>
        <w:numPr>
          <w:ilvl w:val="0"/>
          <w:numId w:val="2"/>
        </w:numPr>
      </w:pPr>
      <w:r w:rsidRPr="00652CD4">
        <w:t>Sculpt your arms and legs</w:t>
      </w:r>
    </w:p>
    <w:p w14:paraId="6E45AD1E" w14:textId="7563BE79" w:rsidR="00292919" w:rsidRPr="00652CD4" w:rsidRDefault="00292919" w:rsidP="00665716">
      <w:pPr>
        <w:pStyle w:val="ListParagraph"/>
        <w:numPr>
          <w:ilvl w:val="0"/>
          <w:numId w:val="2"/>
        </w:numPr>
      </w:pPr>
      <w:r w:rsidRPr="00652CD4">
        <w:t>Lift and firm your buttocks</w:t>
      </w:r>
    </w:p>
    <w:p w14:paraId="0E8F1BF3" w14:textId="7486BDFE" w:rsidR="00292919" w:rsidRPr="00652CD4" w:rsidRDefault="00292919" w:rsidP="00292919">
      <w:r w:rsidRPr="00652CD4">
        <w:t>GET STARTED NOW</w:t>
      </w:r>
    </w:p>
    <w:p w14:paraId="7033BB1F" w14:textId="381E8EAB" w:rsidR="00292919" w:rsidRPr="00652CD4" w:rsidRDefault="00292919" w:rsidP="00292919">
      <w:r w:rsidRPr="00652CD4">
        <w:t xml:space="preserve">The CoVid crisis is forcing us to stay home. But that doesn’t mean you need to wait to find out if these body contouring treatments are </w:t>
      </w:r>
      <w:r w:rsidR="00D245C7" w:rsidRPr="00652CD4">
        <w:t>right</w:t>
      </w:r>
      <w:r w:rsidRPr="00652CD4">
        <w:t xml:space="preserve"> for you. Schedule a FREE virtual consultation with </w:t>
      </w:r>
      <w:r w:rsidRPr="00593049">
        <w:rPr>
          <w:u w:val="single"/>
        </w:rPr>
        <w:t xml:space="preserve">Dr. Julia Edelman of </w:t>
      </w:r>
      <w:r w:rsidRPr="00593049">
        <w:rPr>
          <w:u w:val="single"/>
        </w:rPr>
        <w:t>New England Center for Body Sculpting</w:t>
      </w:r>
      <w:r w:rsidRPr="00652CD4">
        <w:t xml:space="preserve">, located in Middleboro, MA. During the FREE consultation, Dr. Edelman will tell you more about CoolSculpting and Emsculpt. She will also answer your questions, such as how much CoolSculpting costs and </w:t>
      </w:r>
      <w:r w:rsidR="00D245C7" w:rsidRPr="00652CD4">
        <w:t>whether</w:t>
      </w:r>
      <w:r w:rsidRPr="00652CD4">
        <w:t xml:space="preserve"> </w:t>
      </w:r>
      <w:bookmarkStart w:id="0" w:name="_GoBack"/>
      <w:bookmarkEnd w:id="0"/>
      <w:r w:rsidRPr="00652CD4">
        <w:t xml:space="preserve">you are a good candidate for the Emsculpt treatment. Reach out to the New England Center for Body Sculpting by filling out the online form below. </w:t>
      </w:r>
    </w:p>
    <w:p w14:paraId="41933F4D" w14:textId="77777777" w:rsidR="00292919" w:rsidRPr="00652CD4" w:rsidRDefault="00292919" w:rsidP="00292919"/>
    <w:p w14:paraId="6DF256DA" w14:textId="77777777" w:rsidR="00292919" w:rsidRPr="00652CD4" w:rsidRDefault="00292919"/>
    <w:sectPr w:rsidR="00292919" w:rsidRPr="00652C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CC615E"/>
    <w:multiLevelType w:val="hybridMultilevel"/>
    <w:tmpl w:val="4FFE5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4D273D0"/>
    <w:multiLevelType w:val="hybridMultilevel"/>
    <w:tmpl w:val="8494B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xMDQwMzMwMDE3sLBQ0lEKTi0uzszPAykwrAUA4fnNPywAAAA="/>
  </w:docVars>
  <w:rsids>
    <w:rsidRoot w:val="00292919"/>
    <w:rsid w:val="00201A6D"/>
    <w:rsid w:val="00292919"/>
    <w:rsid w:val="00422D9B"/>
    <w:rsid w:val="00593049"/>
    <w:rsid w:val="00652CD4"/>
    <w:rsid w:val="00665716"/>
    <w:rsid w:val="009E5293"/>
    <w:rsid w:val="00D245C7"/>
    <w:rsid w:val="00DF0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802658"/>
  <w15:chartTrackingRefBased/>
  <w15:docId w15:val="{DC0AD4D6-3D25-42DF-B1D7-C09A0410D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291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291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91</Words>
  <Characters>2801</Characters>
  <Application>Microsoft Office Word</Application>
  <DocSecurity>0</DocSecurity>
  <Lines>23</Lines>
  <Paragraphs>6</Paragraphs>
  <ScaleCrop>false</ScaleCrop>
  <Company/>
  <LinksUpToDate>false</LinksUpToDate>
  <CharactersWithSpaces>3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2</cp:revision>
  <dcterms:created xsi:type="dcterms:W3CDTF">2020-03-24T00:28:00Z</dcterms:created>
  <dcterms:modified xsi:type="dcterms:W3CDTF">2020-03-24T00:28:00Z</dcterms:modified>
</cp:coreProperties>
</file>